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AA685A" w:rsidRDefault="00FB4914" w:rsidP="005A449D">
      <w:pPr>
        <w:spacing w:before="0" w:beforeAutospacing="0" w:after="0" w:afterAutospacing="0"/>
        <w:contextualSpacing/>
        <w:jc w:val="center"/>
        <w:rPr>
          <w:rFonts w:ascii="Arial" w:hAnsi="Arial" w:cs="Arial"/>
          <w:b/>
          <w:color w:val="000000"/>
          <w:sz w:val="24"/>
        </w:rPr>
      </w:pPr>
      <w:r w:rsidRPr="00AA685A">
        <w:rPr>
          <w:rFonts w:ascii="Arial" w:hAnsi="Arial" w:cs="Arial"/>
          <w:b/>
          <w:color w:val="000000"/>
          <w:sz w:val="24"/>
        </w:rPr>
        <w:t>COLLIN COLLEGE</w:t>
      </w:r>
    </w:p>
    <w:p w:rsidR="00FB4914" w:rsidRPr="00AA685A" w:rsidRDefault="00FB4914" w:rsidP="005A449D">
      <w:pPr>
        <w:spacing w:before="0" w:beforeAutospacing="0" w:after="0" w:afterAutospacing="0"/>
        <w:contextualSpacing/>
        <w:jc w:val="center"/>
        <w:rPr>
          <w:rFonts w:ascii="Arial" w:hAnsi="Arial" w:cs="Arial"/>
          <w:b/>
          <w:color w:val="000000"/>
          <w:sz w:val="24"/>
        </w:rPr>
      </w:pPr>
      <w:r w:rsidRPr="00AA685A">
        <w:rPr>
          <w:rFonts w:ascii="Arial" w:hAnsi="Arial" w:cs="Arial"/>
          <w:b/>
          <w:color w:val="000000"/>
          <w:sz w:val="24"/>
        </w:rPr>
        <w:t>COURSE SYLLABUS</w:t>
      </w:r>
    </w:p>
    <w:p w:rsidR="00AA685A" w:rsidRPr="00AA685A" w:rsidRDefault="00AA685A" w:rsidP="005A449D">
      <w:pPr>
        <w:pStyle w:val="NormalWeb"/>
        <w:spacing w:before="0" w:beforeAutospacing="0" w:after="0" w:afterAutospacing="0"/>
        <w:contextualSpacing/>
        <w:jc w:val="center"/>
        <w:rPr>
          <w:rFonts w:ascii="Arial" w:hAnsi="Arial" w:cs="Arial"/>
          <w:b/>
          <w:sz w:val="24"/>
        </w:rPr>
      </w:pPr>
    </w:p>
    <w:p w:rsidR="00E4359F" w:rsidRDefault="005A449D" w:rsidP="005A449D">
      <w:pPr>
        <w:pStyle w:val="NormalWeb"/>
        <w:spacing w:before="0" w:beforeAutospacing="0" w:after="0" w:afterAutospacing="0"/>
        <w:contextualSpacing/>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359F" w:rsidRPr="00536E33" w:rsidRDefault="00E4359F" w:rsidP="00E4359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E4359F" w:rsidRPr="00536E33" w:rsidRDefault="00E4359F" w:rsidP="00E4359F">
                      <w:pPr>
                        <w:rPr>
                          <w:rFonts w:ascii="Arial" w:hAnsi="Arial" w:cs="Arial"/>
                          <w:sz w:val="24"/>
                          <w:szCs w:val="24"/>
                        </w:rPr>
                      </w:pPr>
                      <w:r>
                        <w:rPr>
                          <w:rFonts w:ascii="Arial" w:hAnsi="Arial" w:cs="Arial"/>
                          <w:sz w:val="24"/>
                          <w:szCs w:val="24"/>
                        </w:rPr>
                        <w:t>Course Information</w:t>
                      </w:r>
                    </w:p>
                  </w:txbxContent>
                </v:textbox>
              </v:shape>
            </w:pict>
          </mc:Fallback>
        </mc:AlternateContent>
      </w:r>
    </w:p>
    <w:p w:rsidR="000A794B" w:rsidRDefault="000A794B" w:rsidP="005A449D">
      <w:pPr>
        <w:spacing w:before="0" w:beforeAutospacing="0" w:after="0" w:afterAutospacing="0"/>
        <w:contextualSpacing/>
        <w:rPr>
          <w:rFonts w:ascii="Arial" w:hAnsi="Arial" w:cs="Arial"/>
          <w:b/>
          <w:sz w:val="24"/>
          <w:szCs w:val="24"/>
        </w:rPr>
      </w:pPr>
    </w:p>
    <w:p w:rsidR="00D75AFB" w:rsidRPr="00AA685A" w:rsidRDefault="00D75AFB" w:rsidP="00D75AFB">
      <w:pPr>
        <w:rPr>
          <w:rFonts w:ascii="Arial" w:hAnsi="Arial" w:cs="Arial"/>
          <w:sz w:val="24"/>
          <w:szCs w:val="24"/>
        </w:rPr>
      </w:pPr>
      <w:r w:rsidRPr="00AA685A">
        <w:rPr>
          <w:rFonts w:ascii="Arial" w:hAnsi="Arial" w:cs="Arial"/>
          <w:b/>
          <w:sz w:val="24"/>
          <w:szCs w:val="24"/>
        </w:rPr>
        <w:t>Course Number:</w:t>
      </w:r>
      <w:r w:rsidR="00AA685A">
        <w:rPr>
          <w:rFonts w:ascii="Arial" w:hAnsi="Arial" w:cs="Arial"/>
          <w:sz w:val="24"/>
          <w:szCs w:val="24"/>
        </w:rPr>
        <w:t xml:space="preserve">  </w:t>
      </w:r>
      <w:r w:rsidR="00E13565" w:rsidRPr="00AA685A">
        <w:rPr>
          <w:rFonts w:ascii="Arial" w:hAnsi="Arial" w:cs="Arial"/>
          <w:sz w:val="24"/>
          <w:szCs w:val="24"/>
        </w:rPr>
        <w:t xml:space="preserve">RUSS </w:t>
      </w:r>
      <w:r w:rsidR="00BD208E" w:rsidRPr="00AA685A">
        <w:rPr>
          <w:rFonts w:ascii="Arial" w:hAnsi="Arial" w:cs="Arial"/>
          <w:sz w:val="24"/>
          <w:szCs w:val="24"/>
        </w:rPr>
        <w:t>231</w:t>
      </w:r>
      <w:r w:rsidR="00C72944" w:rsidRPr="00AA685A">
        <w:rPr>
          <w:rFonts w:ascii="Arial" w:hAnsi="Arial" w:cs="Arial"/>
          <w:sz w:val="24"/>
          <w:szCs w:val="24"/>
        </w:rPr>
        <w:t>2</w:t>
      </w:r>
    </w:p>
    <w:p w:rsidR="00D75AFB" w:rsidRPr="00AA685A" w:rsidRDefault="00D75AFB" w:rsidP="00D75AFB">
      <w:pPr>
        <w:rPr>
          <w:rFonts w:ascii="Arial" w:hAnsi="Arial" w:cs="Arial"/>
          <w:sz w:val="24"/>
          <w:szCs w:val="24"/>
        </w:rPr>
      </w:pPr>
      <w:r w:rsidRPr="00AA685A">
        <w:rPr>
          <w:rFonts w:ascii="Arial" w:hAnsi="Arial" w:cs="Arial"/>
          <w:b/>
          <w:sz w:val="24"/>
          <w:szCs w:val="24"/>
        </w:rPr>
        <w:t>Course Title:</w:t>
      </w:r>
      <w:r w:rsidRPr="00AA685A">
        <w:rPr>
          <w:rFonts w:ascii="Arial" w:hAnsi="Arial" w:cs="Arial"/>
          <w:sz w:val="24"/>
          <w:szCs w:val="24"/>
        </w:rPr>
        <w:t xml:space="preserve"> </w:t>
      </w:r>
      <w:r w:rsidR="00AA685A" w:rsidRPr="00AA685A">
        <w:rPr>
          <w:rFonts w:ascii="Arial" w:hAnsi="Arial" w:cs="Arial"/>
          <w:sz w:val="24"/>
          <w:szCs w:val="24"/>
        </w:rPr>
        <w:t xml:space="preserve"> </w:t>
      </w:r>
      <w:r w:rsidR="00BD208E" w:rsidRPr="00AA685A">
        <w:rPr>
          <w:rFonts w:ascii="Arial" w:hAnsi="Arial" w:cs="Arial"/>
          <w:sz w:val="24"/>
          <w:szCs w:val="24"/>
        </w:rPr>
        <w:t>Intermediate</w:t>
      </w:r>
      <w:r w:rsidR="00E13565" w:rsidRPr="00AA685A">
        <w:rPr>
          <w:rFonts w:ascii="Arial" w:hAnsi="Arial" w:cs="Arial"/>
          <w:sz w:val="24"/>
          <w:szCs w:val="24"/>
        </w:rPr>
        <w:t xml:space="preserve"> Russian </w:t>
      </w:r>
      <w:r w:rsidR="009C79F4" w:rsidRPr="00AA685A">
        <w:rPr>
          <w:rFonts w:ascii="Arial" w:hAnsi="Arial" w:cs="Arial"/>
          <w:sz w:val="24"/>
          <w:szCs w:val="24"/>
        </w:rPr>
        <w:t>I</w:t>
      </w:r>
      <w:r w:rsidR="00C72944" w:rsidRPr="00AA685A">
        <w:rPr>
          <w:rFonts w:ascii="Arial" w:hAnsi="Arial" w:cs="Arial"/>
          <w:sz w:val="24"/>
          <w:szCs w:val="24"/>
        </w:rPr>
        <w:t>I</w:t>
      </w:r>
    </w:p>
    <w:p w:rsidR="00D75AFB" w:rsidRPr="00AA685A" w:rsidRDefault="00D75AFB" w:rsidP="00AA685A">
      <w:pPr>
        <w:ind w:left="900" w:hanging="900"/>
        <w:rPr>
          <w:rFonts w:ascii="Arial" w:hAnsi="Arial" w:cs="Arial"/>
          <w:sz w:val="24"/>
          <w:szCs w:val="24"/>
        </w:rPr>
      </w:pPr>
      <w:r w:rsidRPr="00AA685A">
        <w:rPr>
          <w:rFonts w:ascii="Arial" w:hAnsi="Arial" w:cs="Arial"/>
          <w:b/>
          <w:sz w:val="24"/>
          <w:szCs w:val="24"/>
        </w:rPr>
        <w:t>Course Description:</w:t>
      </w:r>
      <w:r w:rsidRPr="00AA685A">
        <w:rPr>
          <w:rFonts w:ascii="Arial" w:hAnsi="Arial" w:cs="Arial"/>
          <w:sz w:val="24"/>
          <w:szCs w:val="24"/>
        </w:rPr>
        <w:t xml:space="preserve"> </w:t>
      </w:r>
      <w:r w:rsidR="00AA685A" w:rsidRPr="00AA685A">
        <w:rPr>
          <w:rFonts w:ascii="Arial" w:hAnsi="Arial" w:cs="Arial"/>
          <w:sz w:val="24"/>
          <w:szCs w:val="24"/>
        </w:rPr>
        <w:t xml:space="preserve"> </w:t>
      </w:r>
      <w:r w:rsidR="00C72944" w:rsidRPr="00AA685A">
        <w:rPr>
          <w:rFonts w:ascii="Arial" w:hAnsi="Arial" w:cs="Arial"/>
          <w:sz w:val="24"/>
          <w:szCs w:val="24"/>
        </w:rPr>
        <w:t>Continuation of RUSS 2311. Instruction enhanced by slides, tapes, and other audio-visual aids.</w:t>
      </w:r>
    </w:p>
    <w:p w:rsidR="002902A0" w:rsidRPr="00AA685A" w:rsidRDefault="00D75AFB" w:rsidP="00D75AFB">
      <w:pPr>
        <w:spacing w:after="0" w:afterAutospacing="0"/>
        <w:rPr>
          <w:rFonts w:ascii="Arial" w:hAnsi="Arial" w:cs="Arial"/>
          <w:sz w:val="24"/>
          <w:szCs w:val="24"/>
        </w:rPr>
      </w:pPr>
      <w:r w:rsidRPr="00AA685A">
        <w:rPr>
          <w:rFonts w:ascii="Arial" w:hAnsi="Arial" w:cs="Arial"/>
          <w:b/>
          <w:sz w:val="24"/>
          <w:szCs w:val="24"/>
        </w:rPr>
        <w:t>Course Credit Hours:</w:t>
      </w:r>
      <w:r w:rsidRPr="00AA685A">
        <w:rPr>
          <w:rFonts w:ascii="Arial" w:hAnsi="Arial" w:cs="Arial"/>
          <w:b/>
          <w:sz w:val="24"/>
          <w:szCs w:val="24"/>
        </w:rPr>
        <w:tab/>
      </w:r>
      <w:r w:rsidR="00BD208E" w:rsidRPr="00AA685A">
        <w:rPr>
          <w:rFonts w:ascii="Arial" w:hAnsi="Arial" w:cs="Arial"/>
          <w:sz w:val="24"/>
          <w:szCs w:val="24"/>
        </w:rPr>
        <w:t>3</w:t>
      </w:r>
    </w:p>
    <w:p w:rsidR="00E13565" w:rsidRPr="00AA685A" w:rsidRDefault="005A449D" w:rsidP="00225F43">
      <w:pPr>
        <w:spacing w:before="0" w:beforeAutospacing="0" w:after="0" w:afterAutospacing="0"/>
        <w:ind w:firstLine="720"/>
        <w:rPr>
          <w:rFonts w:ascii="Arial" w:hAnsi="Arial" w:cs="Arial"/>
          <w:sz w:val="24"/>
          <w:szCs w:val="24"/>
        </w:rPr>
      </w:pPr>
      <w:r>
        <w:rPr>
          <w:rFonts w:ascii="Arial" w:hAnsi="Arial" w:cs="Arial"/>
          <w:sz w:val="24"/>
          <w:szCs w:val="24"/>
        </w:rPr>
        <w:t xml:space="preserve">   </w:t>
      </w:r>
      <w:r w:rsidR="00E13565" w:rsidRPr="00AA685A">
        <w:rPr>
          <w:rFonts w:ascii="Arial" w:hAnsi="Arial" w:cs="Arial"/>
          <w:sz w:val="24"/>
          <w:szCs w:val="24"/>
        </w:rPr>
        <w:t>Lecture Hours:</w:t>
      </w:r>
      <w:r w:rsidR="00E13565" w:rsidRPr="00AA685A">
        <w:rPr>
          <w:rFonts w:ascii="Arial" w:hAnsi="Arial" w:cs="Arial"/>
          <w:sz w:val="24"/>
          <w:szCs w:val="24"/>
        </w:rPr>
        <w:tab/>
        <w:t>3</w:t>
      </w:r>
    </w:p>
    <w:p w:rsidR="000A794B" w:rsidRPr="00AA685A" w:rsidRDefault="009C79F4" w:rsidP="00987DF1">
      <w:pPr>
        <w:pStyle w:val="Default"/>
        <w:spacing w:before="100" w:beforeAutospacing="1"/>
        <w:rPr>
          <w:rFonts w:ascii="Arial" w:hAnsi="Arial" w:cs="Arial"/>
        </w:rPr>
      </w:pPr>
      <w:r w:rsidRPr="00AA685A">
        <w:rPr>
          <w:rFonts w:ascii="Arial" w:hAnsi="Arial" w:cs="Arial"/>
          <w:b/>
        </w:rPr>
        <w:t>Prerequisite:</w:t>
      </w:r>
      <w:r w:rsidR="002D3BCF">
        <w:rPr>
          <w:rFonts w:ascii="Arial" w:hAnsi="Arial" w:cs="Arial"/>
        </w:rPr>
        <w:t xml:space="preserve">  </w:t>
      </w:r>
      <w:r w:rsidRPr="00AA685A">
        <w:rPr>
          <w:rFonts w:ascii="Arial" w:hAnsi="Arial" w:cs="Arial"/>
        </w:rPr>
        <w:t xml:space="preserve">RUSS </w:t>
      </w:r>
      <w:r w:rsidR="00C72944" w:rsidRPr="00AA685A">
        <w:rPr>
          <w:rFonts w:ascii="Arial" w:hAnsi="Arial" w:cs="Arial"/>
        </w:rPr>
        <w:t>23</w:t>
      </w:r>
      <w:r w:rsidRPr="00AA685A">
        <w:rPr>
          <w:rFonts w:ascii="Arial" w:hAnsi="Arial" w:cs="Arial"/>
        </w:rPr>
        <w:t>1</w:t>
      </w:r>
      <w:r w:rsidR="00C72944" w:rsidRPr="00AA685A">
        <w:rPr>
          <w:rFonts w:ascii="Arial" w:hAnsi="Arial" w:cs="Arial"/>
        </w:rPr>
        <w:t>1</w:t>
      </w:r>
      <w:r w:rsidRPr="00AA685A">
        <w:rPr>
          <w:rFonts w:ascii="Arial" w:hAnsi="Arial" w:cs="Arial"/>
        </w:rPr>
        <w:t xml:space="preserve"> or consent of </w:t>
      </w:r>
      <w:r w:rsidR="000A794B">
        <w:rPr>
          <w:rFonts w:ascii="Arial" w:hAnsi="Arial" w:cs="Arial"/>
        </w:rPr>
        <w:t>Associate Dean</w:t>
      </w:r>
    </w:p>
    <w:p w:rsidR="00BE0F9F" w:rsidRPr="003838D4" w:rsidRDefault="00D75AFB" w:rsidP="004150EA">
      <w:pPr>
        <w:spacing w:after="0" w:afterAutospacing="0"/>
        <w:ind w:left="990" w:hanging="990"/>
        <w:rPr>
          <w:rFonts w:ascii="Arial" w:hAnsi="Arial" w:cs="Arial"/>
          <w:sz w:val="24"/>
          <w:szCs w:val="24"/>
        </w:rPr>
      </w:pPr>
      <w:r w:rsidRPr="00AA685A">
        <w:rPr>
          <w:rFonts w:ascii="Arial" w:hAnsi="Arial" w:cs="Arial"/>
          <w:b/>
          <w:sz w:val="24"/>
          <w:szCs w:val="24"/>
        </w:rPr>
        <w:t>Student Learning Outcomes:</w:t>
      </w:r>
      <w:r w:rsidRPr="002D3BCF">
        <w:rPr>
          <w:rFonts w:ascii="Arial" w:hAnsi="Arial" w:cs="Arial"/>
          <w:sz w:val="24"/>
          <w:szCs w:val="24"/>
        </w:rPr>
        <w:t xml:space="preserve"> </w:t>
      </w:r>
      <w:r w:rsidR="002D3BCF" w:rsidRPr="002D3BCF">
        <w:rPr>
          <w:rFonts w:ascii="Arial" w:hAnsi="Arial" w:cs="Arial"/>
          <w:sz w:val="24"/>
          <w:szCs w:val="24"/>
        </w:rPr>
        <w:t xml:space="preserve"> </w:t>
      </w:r>
      <w:r w:rsidR="00B424E6" w:rsidRPr="00AA685A">
        <w:rPr>
          <w:rFonts w:ascii="Arial" w:hAnsi="Arial" w:cs="Arial"/>
          <w:sz w:val="24"/>
          <w:szCs w:val="24"/>
        </w:rPr>
        <w:t xml:space="preserve">Upon successful completion of this course, </w:t>
      </w:r>
      <w:bookmarkStart w:id="0" w:name="_GoBack"/>
      <w:r w:rsidR="00B424E6" w:rsidRPr="003838D4">
        <w:rPr>
          <w:rFonts w:ascii="Arial" w:hAnsi="Arial" w:cs="Arial"/>
          <w:sz w:val="24"/>
          <w:szCs w:val="24"/>
        </w:rPr>
        <w:t xml:space="preserve">students </w:t>
      </w:r>
      <w:r w:rsidR="005A449D" w:rsidRPr="003838D4">
        <w:rPr>
          <w:rFonts w:ascii="Arial" w:hAnsi="Arial" w:cs="Arial"/>
          <w:sz w:val="24"/>
          <w:szCs w:val="24"/>
        </w:rPr>
        <w:t>will</w:t>
      </w:r>
      <w:r w:rsidR="00B424E6" w:rsidRPr="003838D4">
        <w:rPr>
          <w:rFonts w:ascii="Arial" w:hAnsi="Arial" w:cs="Arial"/>
          <w:sz w:val="24"/>
          <w:szCs w:val="24"/>
        </w:rPr>
        <w:t>:</w:t>
      </w:r>
    </w:p>
    <w:bookmarkEnd w:id="0"/>
    <w:p w:rsidR="00C72944" w:rsidRPr="00AA685A" w:rsidRDefault="00C72944" w:rsidP="005A449D">
      <w:pPr>
        <w:pStyle w:val="Default"/>
        <w:numPr>
          <w:ilvl w:val="0"/>
          <w:numId w:val="9"/>
        </w:numPr>
        <w:ind w:left="1260"/>
        <w:rPr>
          <w:rFonts w:ascii="Arial" w:hAnsi="Arial" w:cs="Arial"/>
        </w:rPr>
      </w:pPr>
      <w:r w:rsidRPr="00AA685A">
        <w:rPr>
          <w:rFonts w:ascii="Arial" w:hAnsi="Arial" w:cs="Arial"/>
        </w:rPr>
        <w:t xml:space="preserve">Understand sentence-length utterances which consist of re-combinations of learned utterances on a variety of topics like basic personal background and needs, social conventions and somewhat more complex tasks, such as lodging transportation, and shopping. </w:t>
      </w:r>
    </w:p>
    <w:p w:rsidR="00C72944" w:rsidRPr="00AA685A" w:rsidRDefault="00C72944" w:rsidP="005A449D">
      <w:pPr>
        <w:pStyle w:val="Default"/>
        <w:numPr>
          <w:ilvl w:val="0"/>
          <w:numId w:val="9"/>
        </w:numPr>
        <w:ind w:left="1260"/>
        <w:rPr>
          <w:rFonts w:ascii="Arial" w:hAnsi="Arial" w:cs="Arial"/>
        </w:rPr>
      </w:pPr>
      <w:r w:rsidRPr="00AA685A">
        <w:rPr>
          <w:rFonts w:ascii="Arial" w:hAnsi="Arial" w:cs="Arial"/>
        </w:rPr>
        <w:t xml:space="preserve">Read consistently with full understanding simple connected texts dealing with basic personal and social needs. </w:t>
      </w:r>
    </w:p>
    <w:p w:rsidR="00C72944" w:rsidRPr="00AA685A" w:rsidRDefault="00C72944" w:rsidP="005A449D">
      <w:pPr>
        <w:pStyle w:val="Default"/>
        <w:numPr>
          <w:ilvl w:val="0"/>
          <w:numId w:val="9"/>
        </w:numPr>
        <w:ind w:left="1260"/>
        <w:rPr>
          <w:rFonts w:ascii="Arial" w:hAnsi="Arial" w:cs="Arial"/>
        </w:rPr>
      </w:pPr>
      <w:r w:rsidRPr="00AA685A">
        <w:rPr>
          <w:rFonts w:ascii="Arial" w:hAnsi="Arial" w:cs="Arial"/>
        </w:rPr>
        <w:t xml:space="preserve">Demonstrate fluency in most uncomplicated communicative tasks and social situations. </w:t>
      </w:r>
    </w:p>
    <w:p w:rsidR="00EB4C15" w:rsidRPr="00AA685A" w:rsidRDefault="00C72944" w:rsidP="005A449D">
      <w:pPr>
        <w:pStyle w:val="Default"/>
        <w:numPr>
          <w:ilvl w:val="0"/>
          <w:numId w:val="9"/>
        </w:numPr>
        <w:ind w:left="1260"/>
        <w:rPr>
          <w:rFonts w:ascii="Arial" w:hAnsi="Arial" w:cs="Arial"/>
        </w:rPr>
      </w:pPr>
      <w:r w:rsidRPr="00AA685A">
        <w:rPr>
          <w:rFonts w:ascii="Arial" w:hAnsi="Arial" w:cs="Arial"/>
        </w:rPr>
        <w:t>Understand the influence of the target language on other languages and cultures.</w:t>
      </w:r>
    </w:p>
    <w:p w:rsidR="00AA685A" w:rsidRPr="003E0237" w:rsidRDefault="00AA685A" w:rsidP="00AA685A">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AA685A" w:rsidRPr="003E0237" w:rsidRDefault="00AA685A" w:rsidP="00AA685A">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AA685A" w:rsidRPr="00030B9C" w:rsidRDefault="00AA685A" w:rsidP="00AA685A">
      <w:pPr>
        <w:autoSpaceDE w:val="0"/>
        <w:autoSpaceDN w:val="0"/>
        <w:adjustRightInd w:val="0"/>
        <w:spacing w:after="0" w:afterAutospacing="0"/>
        <w:ind w:left="547" w:hanging="547"/>
        <w:rPr>
          <w:rFonts w:ascii="Arial" w:hAnsi="Arial" w:cs="Arial"/>
          <w:sz w:val="24"/>
          <w:szCs w:val="24"/>
        </w:rPr>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84BBD">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p w:rsidR="00675651" w:rsidRPr="00AA685A" w:rsidRDefault="00675651" w:rsidP="00AA685A">
      <w:pPr>
        <w:pStyle w:val="NormalWeb"/>
        <w:rPr>
          <w:rFonts w:ascii="Arial" w:hAnsi="Arial" w:cs="Arial"/>
          <w:sz w:val="24"/>
          <w:szCs w:val="24"/>
        </w:rPr>
      </w:pPr>
    </w:p>
    <w:sectPr w:rsidR="00675651" w:rsidRPr="00AA685A" w:rsidSect="000A794B">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292D" w:rsidRDefault="00B5292D" w:rsidP="007F20E3">
      <w:pPr>
        <w:spacing w:before="0" w:after="0"/>
      </w:pPr>
      <w:r>
        <w:separator/>
      </w:r>
    </w:p>
  </w:endnote>
  <w:endnote w:type="continuationSeparator" w:id="0">
    <w:p w:rsidR="00B5292D" w:rsidRDefault="00B5292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794B" w:rsidRPr="000A794B" w:rsidRDefault="000A794B" w:rsidP="000A794B">
    <w:pPr>
      <w:pStyle w:val="Footer"/>
      <w:jc w:val="right"/>
      <w:rPr>
        <w:rFonts w:ascii="Arial" w:hAnsi="Arial" w:cs="Arial"/>
        <w:sz w:val="16"/>
        <w:szCs w:val="16"/>
      </w:rPr>
    </w:pPr>
    <w:r>
      <w:rPr>
        <w:rFonts w:ascii="Arial" w:hAnsi="Arial" w:cs="Arial"/>
        <w:sz w:val="16"/>
        <w:szCs w:val="16"/>
      </w:rPr>
      <w:t>Effective Fall 2016</w:t>
    </w:r>
    <w:r w:rsidR="005A449D">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292D" w:rsidRDefault="00B5292D" w:rsidP="007F20E3">
      <w:pPr>
        <w:spacing w:before="0" w:after="0"/>
      </w:pPr>
      <w:r>
        <w:separator/>
      </w:r>
    </w:p>
  </w:footnote>
  <w:footnote w:type="continuationSeparator" w:id="0">
    <w:p w:rsidR="00B5292D" w:rsidRDefault="00B5292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463EF8"/>
    <w:multiLevelType w:val="hybridMultilevel"/>
    <w:tmpl w:val="2EC6D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081C9D"/>
    <w:multiLevelType w:val="hybridMultilevel"/>
    <w:tmpl w:val="CE24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1439E"/>
    <w:multiLevelType w:val="hybridMultilevel"/>
    <w:tmpl w:val="B8229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6748F"/>
    <w:multiLevelType w:val="hybridMultilevel"/>
    <w:tmpl w:val="BFD8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D115DA"/>
    <w:multiLevelType w:val="hybridMultilevel"/>
    <w:tmpl w:val="CDC69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B511E"/>
    <w:multiLevelType w:val="hybridMultilevel"/>
    <w:tmpl w:val="76981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944F59"/>
    <w:multiLevelType w:val="hybridMultilevel"/>
    <w:tmpl w:val="889EA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D62257"/>
    <w:multiLevelType w:val="hybridMultilevel"/>
    <w:tmpl w:val="8480C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CD1FE6"/>
    <w:multiLevelType w:val="hybridMultilevel"/>
    <w:tmpl w:val="29587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0"/>
  </w:num>
  <w:num w:numId="4">
    <w:abstractNumId w:val="5"/>
  </w:num>
  <w:num w:numId="5">
    <w:abstractNumId w:val="8"/>
  </w:num>
  <w:num w:numId="6">
    <w:abstractNumId w:val="3"/>
  </w:num>
  <w:num w:numId="7">
    <w:abstractNumId w:val="4"/>
  </w:num>
  <w:num w:numId="8">
    <w:abstractNumId w:val="1"/>
  </w:num>
  <w:num w:numId="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U0sTAwNjcwNrZQ0lEKTi0uzszPAykwrAUAJSGvgSwAAAA="/>
  </w:docVars>
  <w:rsids>
    <w:rsidRoot w:val="00A21CC7"/>
    <w:rsid w:val="00003390"/>
    <w:rsid w:val="00026A12"/>
    <w:rsid w:val="00034B33"/>
    <w:rsid w:val="000521B7"/>
    <w:rsid w:val="000A079D"/>
    <w:rsid w:val="000A794B"/>
    <w:rsid w:val="000B03E5"/>
    <w:rsid w:val="000B305C"/>
    <w:rsid w:val="000B783D"/>
    <w:rsid w:val="000D775D"/>
    <w:rsid w:val="000E2292"/>
    <w:rsid w:val="000E5980"/>
    <w:rsid w:val="00113C33"/>
    <w:rsid w:val="001146F4"/>
    <w:rsid w:val="00132AC2"/>
    <w:rsid w:val="00141DB4"/>
    <w:rsid w:val="001537EC"/>
    <w:rsid w:val="00180AB1"/>
    <w:rsid w:val="001A59FF"/>
    <w:rsid w:val="001B2DD1"/>
    <w:rsid w:val="001B3288"/>
    <w:rsid w:val="001C0A31"/>
    <w:rsid w:val="001D27B5"/>
    <w:rsid w:val="001E2AA3"/>
    <w:rsid w:val="001E394B"/>
    <w:rsid w:val="001E47AE"/>
    <w:rsid w:val="001F0899"/>
    <w:rsid w:val="00215C2C"/>
    <w:rsid w:val="00225F43"/>
    <w:rsid w:val="00226686"/>
    <w:rsid w:val="00250F32"/>
    <w:rsid w:val="002525DE"/>
    <w:rsid w:val="002618BA"/>
    <w:rsid w:val="00277B91"/>
    <w:rsid w:val="002902A0"/>
    <w:rsid w:val="002950BB"/>
    <w:rsid w:val="002B77F4"/>
    <w:rsid w:val="002D0775"/>
    <w:rsid w:val="002D3BCF"/>
    <w:rsid w:val="002D4B3B"/>
    <w:rsid w:val="002D63EE"/>
    <w:rsid w:val="002E1268"/>
    <w:rsid w:val="003239A1"/>
    <w:rsid w:val="0037397F"/>
    <w:rsid w:val="003760B1"/>
    <w:rsid w:val="00377BF3"/>
    <w:rsid w:val="00382EAB"/>
    <w:rsid w:val="003838D4"/>
    <w:rsid w:val="00390B40"/>
    <w:rsid w:val="003927A7"/>
    <w:rsid w:val="0039616C"/>
    <w:rsid w:val="003B502A"/>
    <w:rsid w:val="003C1ECF"/>
    <w:rsid w:val="003E0237"/>
    <w:rsid w:val="003E3B13"/>
    <w:rsid w:val="003F0393"/>
    <w:rsid w:val="003F4E57"/>
    <w:rsid w:val="004150EA"/>
    <w:rsid w:val="00424F0E"/>
    <w:rsid w:val="00427200"/>
    <w:rsid w:val="00427446"/>
    <w:rsid w:val="00431EAD"/>
    <w:rsid w:val="00494066"/>
    <w:rsid w:val="004A1338"/>
    <w:rsid w:val="004B4605"/>
    <w:rsid w:val="004E106C"/>
    <w:rsid w:val="00505A9A"/>
    <w:rsid w:val="00522CF6"/>
    <w:rsid w:val="00541518"/>
    <w:rsid w:val="0057488A"/>
    <w:rsid w:val="00583228"/>
    <w:rsid w:val="00583648"/>
    <w:rsid w:val="00596A8F"/>
    <w:rsid w:val="005A04FE"/>
    <w:rsid w:val="005A449D"/>
    <w:rsid w:val="005C2DA9"/>
    <w:rsid w:val="005D7A7D"/>
    <w:rsid w:val="005F6C74"/>
    <w:rsid w:val="00602B43"/>
    <w:rsid w:val="00613DBC"/>
    <w:rsid w:val="00623E28"/>
    <w:rsid w:val="0062414A"/>
    <w:rsid w:val="006263CD"/>
    <w:rsid w:val="00632BE9"/>
    <w:rsid w:val="00634B60"/>
    <w:rsid w:val="00647158"/>
    <w:rsid w:val="00650B30"/>
    <w:rsid w:val="00651F36"/>
    <w:rsid w:val="00675651"/>
    <w:rsid w:val="0067702C"/>
    <w:rsid w:val="006C35A1"/>
    <w:rsid w:val="006E1132"/>
    <w:rsid w:val="00703402"/>
    <w:rsid w:val="00712ED5"/>
    <w:rsid w:val="00741EDA"/>
    <w:rsid w:val="00744602"/>
    <w:rsid w:val="00747362"/>
    <w:rsid w:val="00766BC8"/>
    <w:rsid w:val="00770DBB"/>
    <w:rsid w:val="007926F2"/>
    <w:rsid w:val="00797696"/>
    <w:rsid w:val="007A0795"/>
    <w:rsid w:val="007D04E7"/>
    <w:rsid w:val="007D2AA2"/>
    <w:rsid w:val="007D66E4"/>
    <w:rsid w:val="007E0950"/>
    <w:rsid w:val="007F20E3"/>
    <w:rsid w:val="007F569F"/>
    <w:rsid w:val="00802B52"/>
    <w:rsid w:val="00803407"/>
    <w:rsid w:val="00804E5E"/>
    <w:rsid w:val="0081392A"/>
    <w:rsid w:val="00821A2C"/>
    <w:rsid w:val="00827C3F"/>
    <w:rsid w:val="008607AA"/>
    <w:rsid w:val="00874657"/>
    <w:rsid w:val="00875B62"/>
    <w:rsid w:val="00880D98"/>
    <w:rsid w:val="00887A1E"/>
    <w:rsid w:val="008A5097"/>
    <w:rsid w:val="008F237E"/>
    <w:rsid w:val="00906072"/>
    <w:rsid w:val="00917710"/>
    <w:rsid w:val="00920EDC"/>
    <w:rsid w:val="00956048"/>
    <w:rsid w:val="00957F7C"/>
    <w:rsid w:val="00984BBD"/>
    <w:rsid w:val="00986AD7"/>
    <w:rsid w:val="00987DF1"/>
    <w:rsid w:val="009935FF"/>
    <w:rsid w:val="009A4573"/>
    <w:rsid w:val="009C2414"/>
    <w:rsid w:val="009C79F4"/>
    <w:rsid w:val="009D5BF2"/>
    <w:rsid w:val="009F6F4B"/>
    <w:rsid w:val="00A0464E"/>
    <w:rsid w:val="00A168BA"/>
    <w:rsid w:val="00A2489B"/>
    <w:rsid w:val="00AA685A"/>
    <w:rsid w:val="00AB0059"/>
    <w:rsid w:val="00AB0343"/>
    <w:rsid w:val="00AE5312"/>
    <w:rsid w:val="00AF45CD"/>
    <w:rsid w:val="00B12689"/>
    <w:rsid w:val="00B32EA5"/>
    <w:rsid w:val="00B424E6"/>
    <w:rsid w:val="00B476C3"/>
    <w:rsid w:val="00B5292D"/>
    <w:rsid w:val="00B5357E"/>
    <w:rsid w:val="00B53773"/>
    <w:rsid w:val="00B57D7F"/>
    <w:rsid w:val="00B63F2D"/>
    <w:rsid w:val="00B729BC"/>
    <w:rsid w:val="00B739CC"/>
    <w:rsid w:val="00B93525"/>
    <w:rsid w:val="00BA11DB"/>
    <w:rsid w:val="00BB58E2"/>
    <w:rsid w:val="00BC27F8"/>
    <w:rsid w:val="00BC54A2"/>
    <w:rsid w:val="00BD208E"/>
    <w:rsid w:val="00BE0F9F"/>
    <w:rsid w:val="00BF11A0"/>
    <w:rsid w:val="00BF4862"/>
    <w:rsid w:val="00C25323"/>
    <w:rsid w:val="00C45805"/>
    <w:rsid w:val="00C57C25"/>
    <w:rsid w:val="00C63972"/>
    <w:rsid w:val="00C673D6"/>
    <w:rsid w:val="00C72944"/>
    <w:rsid w:val="00C81FDD"/>
    <w:rsid w:val="00CA4F05"/>
    <w:rsid w:val="00CB321C"/>
    <w:rsid w:val="00CF4ED5"/>
    <w:rsid w:val="00D15D90"/>
    <w:rsid w:val="00D35D4E"/>
    <w:rsid w:val="00D40090"/>
    <w:rsid w:val="00D55C37"/>
    <w:rsid w:val="00D75AFB"/>
    <w:rsid w:val="00DA6091"/>
    <w:rsid w:val="00DF67B9"/>
    <w:rsid w:val="00E01D8E"/>
    <w:rsid w:val="00E13565"/>
    <w:rsid w:val="00E4359F"/>
    <w:rsid w:val="00E71332"/>
    <w:rsid w:val="00E717FC"/>
    <w:rsid w:val="00E922E4"/>
    <w:rsid w:val="00EB4C15"/>
    <w:rsid w:val="00EF75BF"/>
    <w:rsid w:val="00F007EA"/>
    <w:rsid w:val="00F00B6A"/>
    <w:rsid w:val="00F20BA6"/>
    <w:rsid w:val="00F227B1"/>
    <w:rsid w:val="00F40AF9"/>
    <w:rsid w:val="00F460A1"/>
    <w:rsid w:val="00F5611A"/>
    <w:rsid w:val="00F7537A"/>
    <w:rsid w:val="00FB4914"/>
    <w:rsid w:val="00FC4BA3"/>
    <w:rsid w:val="00FD1D3E"/>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DE01EA0A-1925-42D1-9D79-67CE79295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4</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7T16:21:00Z</dcterms:created>
  <dcterms:modified xsi:type="dcterms:W3CDTF">2017-03-27T16:21:00Z</dcterms:modified>
</cp:coreProperties>
</file>